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F7BDA" w14:textId="77777777" w:rsidR="00891A65" w:rsidRDefault="007D0BF3">
      <w:pPr>
        <w:pStyle w:val="a5"/>
      </w:pPr>
      <w:r>
        <w:t>Дискреционное разграничение прав в Linux. Основные атрибут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1666743"/>
        <w:docPartObj>
          <w:docPartGallery w:val="Table of Contents"/>
          <w:docPartUnique/>
        </w:docPartObj>
      </w:sdtPr>
      <w:sdtEndPr/>
      <w:sdtContent>
        <w:p w14:paraId="244F0D00" w14:textId="77777777" w:rsidR="00891A65" w:rsidRDefault="007D0BF3">
          <w:pPr>
            <w:pStyle w:val="ae"/>
          </w:pPr>
          <w:r>
            <w:t>Содержание</w:t>
          </w:r>
        </w:p>
        <w:p w14:paraId="07B27253" w14:textId="77777777" w:rsidR="00282162" w:rsidRDefault="007D0BF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67952" w:history="1">
            <w:r w:rsidR="00282162" w:rsidRPr="00112E80">
              <w:rPr>
                <w:rStyle w:val="ad"/>
                <w:noProof/>
              </w:rPr>
              <w:t>Цель работы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2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1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63D88BE7" w14:textId="77777777" w:rsidR="00282162" w:rsidRDefault="00257C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7953" w:history="1">
            <w:r w:rsidR="00282162" w:rsidRPr="00112E80">
              <w:rPr>
                <w:rStyle w:val="ad"/>
                <w:noProof/>
              </w:rPr>
              <w:t>Теоретическое введение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3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1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057C0E23" w14:textId="77777777" w:rsidR="00282162" w:rsidRDefault="00257C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7954" w:history="1">
            <w:r w:rsidR="00282162" w:rsidRPr="00112E80">
              <w:rPr>
                <w:rStyle w:val="ad"/>
                <w:noProof/>
              </w:rPr>
              <w:t>Выполнение лабораторной работы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4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1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033719CE" w14:textId="77777777" w:rsidR="00282162" w:rsidRDefault="00257CC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67955" w:history="1">
            <w:r w:rsidR="00282162" w:rsidRPr="00112E80">
              <w:rPr>
                <w:rStyle w:val="ad"/>
                <w:noProof/>
              </w:rPr>
              <w:t>Атрибуты файлов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5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1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73E59314" w14:textId="77777777" w:rsidR="00282162" w:rsidRDefault="00257CC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67956" w:history="1">
            <w:r w:rsidR="00282162" w:rsidRPr="00112E80">
              <w:rPr>
                <w:rStyle w:val="ad"/>
                <w:noProof/>
              </w:rPr>
              <w:t>Заполнение таблицы 2.1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6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3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49485CA8" w14:textId="77777777" w:rsidR="00282162" w:rsidRDefault="00257CC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67957" w:history="1">
            <w:r w:rsidR="00282162" w:rsidRPr="00112E80">
              <w:rPr>
                <w:rStyle w:val="ad"/>
                <w:noProof/>
              </w:rPr>
              <w:t>Заполнение таблицы 2.2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7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6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78176348" w14:textId="77777777" w:rsidR="00282162" w:rsidRDefault="00257C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7958" w:history="1">
            <w:r w:rsidR="00282162" w:rsidRPr="00112E80">
              <w:rPr>
                <w:rStyle w:val="ad"/>
                <w:noProof/>
              </w:rPr>
              <w:t>Вывод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8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7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3448C196" w14:textId="77777777" w:rsidR="00282162" w:rsidRDefault="00257C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7959" w:history="1">
            <w:r w:rsidR="00282162" w:rsidRPr="00112E80">
              <w:rPr>
                <w:rStyle w:val="ad"/>
                <w:noProof/>
              </w:rPr>
              <w:t>Список литературы. Библиография</w:t>
            </w:r>
            <w:r w:rsidR="00282162">
              <w:rPr>
                <w:noProof/>
                <w:webHidden/>
              </w:rPr>
              <w:tab/>
            </w:r>
            <w:r w:rsidR="00282162">
              <w:rPr>
                <w:noProof/>
                <w:webHidden/>
              </w:rPr>
              <w:fldChar w:fldCharType="begin"/>
            </w:r>
            <w:r w:rsidR="00282162">
              <w:rPr>
                <w:noProof/>
                <w:webHidden/>
              </w:rPr>
              <w:instrText xml:space="preserve"> PAGEREF _Toc182667959 \h </w:instrText>
            </w:r>
            <w:r w:rsidR="00282162">
              <w:rPr>
                <w:noProof/>
                <w:webHidden/>
              </w:rPr>
            </w:r>
            <w:r w:rsidR="00282162">
              <w:rPr>
                <w:noProof/>
                <w:webHidden/>
              </w:rPr>
              <w:fldChar w:fldCharType="separate"/>
            </w:r>
            <w:r w:rsidR="00282162">
              <w:rPr>
                <w:noProof/>
                <w:webHidden/>
              </w:rPr>
              <w:t>7</w:t>
            </w:r>
            <w:r w:rsidR="00282162">
              <w:rPr>
                <w:noProof/>
                <w:webHidden/>
              </w:rPr>
              <w:fldChar w:fldCharType="end"/>
            </w:r>
          </w:hyperlink>
        </w:p>
        <w:p w14:paraId="663757DB" w14:textId="77777777" w:rsidR="00891A65" w:rsidRDefault="007D0BF3">
          <w:r>
            <w:fldChar w:fldCharType="end"/>
          </w:r>
        </w:p>
      </w:sdtContent>
    </w:sdt>
    <w:p w14:paraId="74324785" w14:textId="77777777" w:rsidR="00891A65" w:rsidRDefault="007D0BF3">
      <w:pPr>
        <w:pStyle w:val="1"/>
      </w:pPr>
      <w:bookmarkStart w:id="0" w:name="_Toc182667952"/>
      <w:bookmarkStart w:id="1" w:name="цель-работы"/>
      <w:r>
        <w:t>Цель работы</w:t>
      </w:r>
      <w:bookmarkEnd w:id="0"/>
    </w:p>
    <w:p w14:paraId="47EEA6C9" w14:textId="77777777" w:rsidR="00891A65" w:rsidRDefault="007D0BF3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p w14:paraId="29815565" w14:textId="77777777" w:rsidR="00891A65" w:rsidRDefault="007D0BF3">
      <w:pPr>
        <w:pStyle w:val="1"/>
      </w:pPr>
      <w:bookmarkStart w:id="2" w:name="_Toc182667953"/>
      <w:bookmarkStart w:id="3" w:name="теоретическое-введение"/>
      <w:bookmarkEnd w:id="1"/>
      <w:r>
        <w:t>Теоретическое введение</w:t>
      </w:r>
      <w:bookmarkEnd w:id="2"/>
    </w:p>
    <w:p w14:paraId="61B5DE81" w14:textId="77777777" w:rsidR="00891A65" w:rsidRDefault="007D0BF3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то комплекс программ, предназначенных для управления ресурсами компьютера и организации взаимодействия с пользователем [1].</w:t>
      </w:r>
    </w:p>
    <w:p w14:paraId="1925DA66" w14:textId="77777777" w:rsidR="00891A65" w:rsidRDefault="007D0BF3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14:paraId="5C38453B" w14:textId="77777777" w:rsidR="00891A65" w:rsidRDefault="007D0BF3">
      <w:pPr>
        <w:pStyle w:val="1"/>
      </w:pPr>
      <w:bookmarkStart w:id="4" w:name="_Toc182667954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75C4E1E4" w14:textId="77777777" w:rsidR="00891A65" w:rsidRDefault="007D0BF3">
      <w:pPr>
        <w:pStyle w:val="2"/>
      </w:pPr>
      <w:bookmarkStart w:id="6" w:name="_Toc182667955"/>
      <w:bookmarkStart w:id="7" w:name="атрибуты-файлов"/>
      <w:r>
        <w:t>Атрибуты файлов</w:t>
      </w:r>
      <w:bookmarkEnd w:id="6"/>
    </w:p>
    <w:p w14:paraId="1D1AD287" w14:textId="6D71A7BA" w:rsidR="00891A65" w:rsidRDefault="007D0BF3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 w14:paraId="3249EC89" w14:textId="77777777" w:rsidR="00891A65" w:rsidRDefault="007D0BF3">
      <w:pPr>
        <w:pStyle w:val="Compact"/>
        <w:numPr>
          <w:ilvl w:val="0"/>
          <w:numId w:val="3"/>
        </w:numPr>
      </w:pPr>
      <w:r>
        <w:t>Задайте пароль для пользователя guest (использую учётную запись администратора): passwd guest</w:t>
      </w:r>
    </w:p>
    <w:p w14:paraId="0D558255" w14:textId="0CEDC6B3" w:rsidR="00891A65" w:rsidRDefault="007D0BF3">
      <w:pPr>
        <w:pStyle w:val="Compact"/>
        <w:numPr>
          <w:ilvl w:val="0"/>
          <w:numId w:val="4"/>
        </w:numPr>
      </w:pPr>
      <w:r>
        <w:lastRenderedPageBreak/>
        <w:t>Войдите в систему от имени пользователя guest.</w:t>
      </w:r>
      <w:r w:rsidR="00E432C9" w:rsidRPr="00E432C9">
        <w:rPr>
          <w:noProof/>
        </w:rPr>
        <w:t xml:space="preserve"> </w:t>
      </w:r>
      <w:r w:rsidR="00E432C9">
        <w:rPr>
          <w:noProof/>
        </w:rPr>
        <w:drawing>
          <wp:inline distT="0" distB="0" distL="0" distR="0" wp14:anchorId="6529BA8E" wp14:editId="42EAC2C7">
            <wp:extent cx="5311775" cy="2003425"/>
            <wp:effectExtent l="0" t="0" r="0" b="0"/>
            <wp:docPr id="2" name="Рисунок 2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775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FD17B" w14:textId="0A5FEA54" w:rsidR="00891A65" w:rsidRDefault="007D0BF3">
      <w:pPr>
        <w:pStyle w:val="Compact"/>
        <w:numPr>
          <w:ilvl w:val="0"/>
          <w:numId w:val="5"/>
        </w:numPr>
      </w:pPr>
      <w:r>
        <w:t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 w14:paraId="1CAD4A45" w14:textId="2ED230F8" w:rsidR="00E432C9" w:rsidRDefault="00E432C9" w:rsidP="00E432C9">
      <w:pPr>
        <w:pStyle w:val="Compact"/>
        <w:ind w:left="720"/>
      </w:pPr>
      <w:r>
        <w:rPr>
          <w:noProof/>
        </w:rPr>
        <w:drawing>
          <wp:inline distT="0" distB="0" distL="0" distR="0" wp14:anchorId="79AF3193" wp14:editId="1A61A3B6">
            <wp:extent cx="5351145" cy="7315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4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42423" w14:textId="2784FDAC" w:rsidR="00891A65" w:rsidRDefault="007D0BF3">
      <w:pPr>
        <w:pStyle w:val="FirstParagraph"/>
      </w:pPr>
      <w:r>
        <w:t xml:space="preserve">(рис. </w:t>
      </w:r>
      <w:r w:rsidR="00E432C9">
        <w:rPr>
          <w:lang w:val="en-US"/>
        </w:rPr>
        <w:t>2</w:t>
      </w:r>
      <w:r>
        <w:t>. pwd)</w:t>
      </w:r>
    </w:p>
    <w:p w14:paraId="611B455A" w14:textId="77777777" w:rsidR="00891A65" w:rsidRDefault="007D0BF3">
      <w:pPr>
        <w:pStyle w:val="Compact"/>
        <w:numPr>
          <w:ilvl w:val="0"/>
          <w:numId w:val="6"/>
        </w:numPr>
      </w:pPr>
      <w:r>
        <w:t>Уточните имя вашего пользователя командой whoami.</w:t>
      </w:r>
    </w:p>
    <w:p w14:paraId="3D1207EB" w14:textId="2060BC24" w:rsidR="00891A65" w:rsidRDefault="007D0BF3">
      <w:pPr>
        <w:pStyle w:val="Compact"/>
        <w:numPr>
          <w:ilvl w:val="0"/>
          <w:numId w:val="7"/>
        </w:numPr>
      </w:pPr>
      <w:r>
        <w:t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 w14:paraId="3A1E817A" w14:textId="1E1333BE" w:rsidR="00E432C9" w:rsidRDefault="00E432C9" w:rsidP="00E432C9">
      <w:pPr>
        <w:pStyle w:val="Compact"/>
        <w:ind w:left="720"/>
      </w:pPr>
      <w:r>
        <w:rPr>
          <w:noProof/>
        </w:rPr>
        <w:drawing>
          <wp:inline distT="0" distB="0" distL="0" distR="0" wp14:anchorId="74DE4535" wp14:editId="6D3ED235">
            <wp:extent cx="5391150" cy="145478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6916B" w14:textId="6CCA01FF" w:rsidR="00891A65" w:rsidRDefault="007D0BF3">
      <w:pPr>
        <w:pStyle w:val="FirstParagraph"/>
      </w:pPr>
      <w:r>
        <w:t xml:space="preserve">(рис. </w:t>
      </w:r>
      <w:r w:rsidR="00E432C9" w:rsidRPr="00E432C9">
        <w:t>3</w:t>
      </w:r>
      <w:r>
        <w:t>. id и groups)</w:t>
      </w:r>
    </w:p>
    <w:p w14:paraId="44B31B33" w14:textId="2C5DDA80" w:rsidR="00891A65" w:rsidRDefault="007D0BF3" w:rsidP="00E432C9">
      <w:pPr>
        <w:pStyle w:val="Compact"/>
        <w:numPr>
          <w:ilvl w:val="0"/>
          <w:numId w:val="7"/>
        </w:numPr>
      </w:pPr>
      <w:r>
        <w:t>Просмотрите файл /etc/passwd командой cat /etc/passwd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 w14:paraId="27942955" w14:textId="5065897E" w:rsidR="00E432C9" w:rsidRDefault="00E432C9" w:rsidP="00E432C9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197B7B4" wp14:editId="2B289EEC">
            <wp:extent cx="5407025" cy="24968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025" cy="249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73F6E" w14:textId="6D5609D4" w:rsidR="00891A65" w:rsidRDefault="007D0BF3">
      <w:pPr>
        <w:pStyle w:val="FirstParagraph"/>
      </w:pPr>
      <w:r>
        <w:t xml:space="preserve">(рис. </w:t>
      </w:r>
      <w:r w:rsidR="00E432C9">
        <w:rPr>
          <w:lang w:val="en-US"/>
        </w:rPr>
        <w:t>4</w:t>
      </w:r>
      <w:r>
        <w:t>. cat /etc/passwd)</w:t>
      </w:r>
    </w:p>
    <w:p w14:paraId="4AB938E0" w14:textId="1B893122" w:rsidR="00891A65" w:rsidRPr="00E432C9" w:rsidRDefault="007D0BF3" w:rsidP="00E432C9">
      <w:pPr>
        <w:pStyle w:val="Compact"/>
        <w:numPr>
          <w:ilvl w:val="0"/>
          <w:numId w:val="7"/>
        </w:numPr>
      </w:pPr>
      <w:r>
        <w:t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</w:t>
      </w:r>
    </w:p>
    <w:p w14:paraId="3EC7C204" w14:textId="5BD141E3" w:rsidR="00891A65" w:rsidRDefault="00E432C9" w:rsidP="00E432C9">
      <w:pPr>
        <w:pStyle w:val="Compact"/>
        <w:ind w:left="720"/>
      </w:pPr>
      <w:r>
        <w:rPr>
          <w:noProof/>
          <w:lang w:val="en-US"/>
        </w:rPr>
        <w:drawing>
          <wp:inline distT="0" distB="0" distL="0" distR="0" wp14:anchorId="2B4E27D7" wp14:editId="24B7D9C0">
            <wp:extent cx="5398770" cy="38804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388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AE8BA" w14:textId="77777777" w:rsidR="00891A65" w:rsidRDefault="007D0BF3">
      <w:pPr>
        <w:pStyle w:val="Compact"/>
        <w:numPr>
          <w:ilvl w:val="0"/>
          <w:numId w:val="11"/>
        </w:numPr>
      </w:pPr>
      <w:r>
        <w:t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6627006E" w14:textId="77777777" w:rsidR="00891A65" w:rsidRDefault="007D0BF3">
      <w:pPr>
        <w:pStyle w:val="Compact"/>
        <w:numPr>
          <w:ilvl w:val="0"/>
          <w:numId w:val="12"/>
        </w:numPr>
      </w:pPr>
      <w:r>
        <w:lastRenderedPageBreak/>
        <w:t>Создайте в домашней директории поддиректорию dir1 командой mkdir dir1 Определите командами ls -l и lsattr, какие права доступа и расширенные атрибуты были выставлены на директорию dir1.</w:t>
      </w:r>
    </w:p>
    <w:p w14:paraId="4FA5E46B" w14:textId="77777777" w:rsidR="00891A65" w:rsidRDefault="007D0BF3">
      <w:pPr>
        <w:pStyle w:val="Compact"/>
        <w:numPr>
          <w:ilvl w:val="0"/>
          <w:numId w:val="13"/>
        </w:numPr>
      </w:pPr>
      <w:r>
        <w:t>Снимите с директории dir1 все атрибуты командой chmod 000 dir1 и проверьте с её помощью правильность выполнения команды ls -l</w:t>
      </w:r>
    </w:p>
    <w:p w14:paraId="5F16669C" w14:textId="5152DBCF" w:rsidR="00891A65" w:rsidRDefault="007D0BF3">
      <w:pPr>
        <w:pStyle w:val="Compact"/>
        <w:numPr>
          <w:ilvl w:val="0"/>
          <w:numId w:val="14"/>
        </w:numPr>
      </w:pPr>
      <w:r>
        <w:t>Попытайтесь создать в директории dir1 файл file1 командой echo “test” 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</w:t>
      </w:r>
    </w:p>
    <w:p w14:paraId="72C77082" w14:textId="0FCBBF6A" w:rsidR="00E432C9" w:rsidRDefault="00E432C9" w:rsidP="00E432C9">
      <w:pPr>
        <w:pStyle w:val="Compact"/>
        <w:ind w:left="720"/>
      </w:pPr>
      <w:r>
        <w:rPr>
          <w:noProof/>
        </w:rPr>
        <w:drawing>
          <wp:inline distT="0" distB="0" distL="0" distR="0" wp14:anchorId="11AD57EF" wp14:editId="7C241878">
            <wp:extent cx="5398770" cy="388048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388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B6175" w14:textId="167AF6E3" w:rsidR="00891A65" w:rsidRPr="00E432C9" w:rsidRDefault="007D0BF3">
      <w:pPr>
        <w:pStyle w:val="FirstParagraph"/>
        <w:rPr>
          <w:lang w:val="en-US"/>
        </w:rPr>
      </w:pPr>
      <w:r w:rsidRPr="00E432C9">
        <w:rPr>
          <w:lang w:val="en-US"/>
        </w:rPr>
        <w:t>(</w:t>
      </w:r>
      <w:r>
        <w:t>рис</w:t>
      </w:r>
      <w:r w:rsidRPr="00E432C9">
        <w:rPr>
          <w:lang w:val="en-US"/>
        </w:rPr>
        <w:t>. 5. “test” &gt; /home/guest/dir1/file1)</w:t>
      </w:r>
    </w:p>
    <w:p w14:paraId="2786D033" w14:textId="77777777" w:rsidR="00891A65" w:rsidRDefault="007D0BF3">
      <w:pPr>
        <w:pStyle w:val="2"/>
      </w:pPr>
      <w:bookmarkStart w:id="8" w:name="_Toc182667956"/>
      <w:bookmarkStart w:id="9" w:name="заполнение-таблицы-2.1"/>
      <w:bookmarkEnd w:id="7"/>
      <w:r>
        <w:t>Заполнение таблицы 2.1</w:t>
      </w:r>
      <w:bookmarkEnd w:id="8"/>
    </w:p>
    <w:p w14:paraId="79EDF064" w14:textId="77777777" w:rsidR="00891A65" w:rsidRDefault="007D0BF3">
      <w:pPr>
        <w:pStyle w:val="Compact"/>
        <w:numPr>
          <w:ilvl w:val="0"/>
          <w:numId w:val="15"/>
        </w:numPr>
      </w:pPr>
      <w:r>
        <w:t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173"/>
        <w:gridCol w:w="704"/>
        <w:gridCol w:w="957"/>
        <w:gridCol w:w="974"/>
        <w:gridCol w:w="762"/>
        <w:gridCol w:w="788"/>
        <w:gridCol w:w="1174"/>
        <w:gridCol w:w="1174"/>
        <w:gridCol w:w="1156"/>
        <w:gridCol w:w="1043"/>
      </w:tblGrid>
      <w:tr w:rsidR="00891A65" w14:paraId="07EE8B0F" w14:textId="77777777">
        <w:tc>
          <w:tcPr>
            <w:tcW w:w="0" w:type="auto"/>
          </w:tcPr>
          <w:p w14:paraId="382C318D" w14:textId="77777777" w:rsidR="00891A65" w:rsidRDefault="007D0BF3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1275C691" w14:textId="77777777" w:rsidR="00891A65" w:rsidRDefault="007D0BF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4B4F6212" w14:textId="77777777" w:rsidR="00891A65" w:rsidRDefault="007D0BF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F722BA0" w14:textId="77777777" w:rsidR="00891A65" w:rsidRDefault="007D0BF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A005FDC" w14:textId="77777777" w:rsidR="00891A65" w:rsidRDefault="007D0BF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B6A4062" w14:textId="77777777" w:rsidR="00891A65" w:rsidRDefault="007D0BF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634B1B0" w14:textId="77777777" w:rsidR="00891A65" w:rsidRDefault="007D0BF3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3E918EB8" w14:textId="77777777" w:rsidR="00891A65" w:rsidRDefault="007D0BF3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711D0441" w14:textId="77777777" w:rsidR="00891A65" w:rsidRDefault="007D0BF3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0" w:type="auto"/>
          </w:tcPr>
          <w:p w14:paraId="01392289" w14:textId="77777777" w:rsidR="00891A65" w:rsidRDefault="007D0BF3">
            <w:pPr>
              <w:pStyle w:val="Compact"/>
            </w:pPr>
            <w:r>
              <w:t>Смена атрибутов файла</w:t>
            </w:r>
          </w:p>
        </w:tc>
      </w:tr>
      <w:tr w:rsidR="00891A65" w14:paraId="47487D2F" w14:textId="77777777">
        <w:tc>
          <w:tcPr>
            <w:tcW w:w="0" w:type="auto"/>
          </w:tcPr>
          <w:p w14:paraId="65597525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3F008B6" w14:textId="77777777" w:rsidR="00891A65" w:rsidRDefault="007D0BF3">
            <w:pPr>
              <w:pStyle w:val="Compact"/>
            </w:pPr>
            <w:r>
              <w:t>(0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A8AFE71" w14:textId="77777777" w:rsidR="00891A65" w:rsidRDefault="007D0BF3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6150041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BA251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2F01A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5E88D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50DB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B8B8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85A644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2868162" w14:textId="77777777">
        <w:tc>
          <w:tcPr>
            <w:tcW w:w="0" w:type="auto"/>
          </w:tcPr>
          <w:p w14:paraId="42F73EED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2235F58C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B19C17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1FE89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BCEF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EA96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A6851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4C18D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62FD4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9C4818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07BB0238" w14:textId="77777777">
        <w:tc>
          <w:tcPr>
            <w:tcW w:w="0" w:type="auto"/>
          </w:tcPr>
          <w:p w14:paraId="6D1E5D12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0E57EE3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3F41B45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B03A5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AA8B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E76C8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3ADD5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A473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A14E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21475A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14660089" w14:textId="77777777">
        <w:tc>
          <w:tcPr>
            <w:tcW w:w="0" w:type="auto"/>
          </w:tcPr>
          <w:p w14:paraId="2C50CC80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2C22025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5C57F68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9264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5F5DF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3DE1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8ADAC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F83C1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262DD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B9C275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6D689252" w14:textId="77777777">
        <w:tc>
          <w:tcPr>
            <w:tcW w:w="0" w:type="auto"/>
          </w:tcPr>
          <w:p w14:paraId="282F4F54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A030EE6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225F6F0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33922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B7D0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81D4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72AC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0181F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E3C0D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6AB9D8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DF557A6" w14:textId="77777777">
        <w:tc>
          <w:tcPr>
            <w:tcW w:w="0" w:type="auto"/>
          </w:tcPr>
          <w:p w14:paraId="5FC2417C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A5708E4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37FCDA4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FED7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646E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BB14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FC35E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C9B6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D1EED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4B234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EDFF222" w14:textId="77777777">
        <w:tc>
          <w:tcPr>
            <w:tcW w:w="0" w:type="auto"/>
          </w:tcPr>
          <w:p w14:paraId="08303E38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DCFA5B0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6214256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AEF4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45F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BFAE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4B99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F0E1F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9DA8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27644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6FFB90D" w14:textId="77777777">
        <w:tc>
          <w:tcPr>
            <w:tcW w:w="0" w:type="auto"/>
          </w:tcPr>
          <w:p w14:paraId="3058DD9E" w14:textId="77777777" w:rsidR="00891A65" w:rsidRDefault="007D0B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C3AB304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52F2784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CC46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7C5B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8C19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679BF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731F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4A56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A1DA3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51EACAF9" w14:textId="77777777">
        <w:tc>
          <w:tcPr>
            <w:tcW w:w="0" w:type="auto"/>
          </w:tcPr>
          <w:p w14:paraId="0B6B0277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34A416F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2BD0D9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085D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DB9DB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3D4A3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4312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EED94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13059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92DB1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7F981B0F" w14:textId="77777777">
        <w:tc>
          <w:tcPr>
            <w:tcW w:w="0" w:type="auto"/>
          </w:tcPr>
          <w:p w14:paraId="37798CF9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D21F01E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2A05899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B2AE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9FF1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2B018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E63D0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C137F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8C346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C32610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2972B63C" w14:textId="77777777">
        <w:tc>
          <w:tcPr>
            <w:tcW w:w="0" w:type="auto"/>
          </w:tcPr>
          <w:p w14:paraId="09531A32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4209A7F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1D3EC0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2A5F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6551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AA579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EE798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9ACE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BDB5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8B3B66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73BDE752" w14:textId="77777777">
        <w:tc>
          <w:tcPr>
            <w:tcW w:w="0" w:type="auto"/>
          </w:tcPr>
          <w:p w14:paraId="30C5F124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34C0C7A6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62B7EF6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8939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3F3A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D6628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8E6BE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CE196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B0EC1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5D20BE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2281970" w14:textId="77777777">
        <w:tc>
          <w:tcPr>
            <w:tcW w:w="0" w:type="auto"/>
          </w:tcPr>
          <w:p w14:paraId="57602DDF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FCCB23C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DE62B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CF14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1D80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08B80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89466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5DBC8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17216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682389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C0CA86C" w14:textId="77777777">
        <w:tc>
          <w:tcPr>
            <w:tcW w:w="0" w:type="auto"/>
          </w:tcPr>
          <w:p w14:paraId="576488EC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6E59828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710B1FE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2E36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6B29E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37F4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A7748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2E4AC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F808D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8EC43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5F946C82" w14:textId="77777777">
        <w:tc>
          <w:tcPr>
            <w:tcW w:w="0" w:type="auto"/>
          </w:tcPr>
          <w:p w14:paraId="4CA60828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893C6F7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844C2C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F220D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E2C75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077D9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6A461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0F2B8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5D81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F1850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91F1031" w14:textId="77777777">
        <w:tc>
          <w:tcPr>
            <w:tcW w:w="0" w:type="auto"/>
          </w:tcPr>
          <w:p w14:paraId="5C13A0F3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8126F6D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7649B10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19C3F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80CEB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886FA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30DDB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B7AE1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9DBF8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999D4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23A7D8B1" w14:textId="77777777">
        <w:tc>
          <w:tcPr>
            <w:tcW w:w="0" w:type="auto"/>
          </w:tcPr>
          <w:p w14:paraId="77BCE7C9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5150EDF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33E8367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D2DB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4FCD2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7F0F6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7E333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7F8E3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E8CA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77608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04B83080" w14:textId="77777777">
        <w:tc>
          <w:tcPr>
            <w:tcW w:w="0" w:type="auto"/>
          </w:tcPr>
          <w:p w14:paraId="7930B239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C323030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C6F887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D30DB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18F6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A63FA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5959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9394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06DD5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6715B2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7F982D20" w14:textId="77777777">
        <w:tc>
          <w:tcPr>
            <w:tcW w:w="0" w:type="auto"/>
          </w:tcPr>
          <w:p w14:paraId="29294205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ED6710A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73BB617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966A4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78A04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A9A65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E928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27E66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E374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5BC4C2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716D01CC" w14:textId="77777777">
        <w:tc>
          <w:tcPr>
            <w:tcW w:w="0" w:type="auto"/>
          </w:tcPr>
          <w:p w14:paraId="0C081F23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E9F3498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CB16B8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762E3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80BF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EB7C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C181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6608C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6C420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E61DC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1D358936" w14:textId="77777777">
        <w:tc>
          <w:tcPr>
            <w:tcW w:w="0" w:type="auto"/>
          </w:tcPr>
          <w:p w14:paraId="7DEAD6E2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5428BF8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5008A4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C58FD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B56D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E362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5FCEF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944D1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E90B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2E9F0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60D62C75" w14:textId="77777777">
        <w:tc>
          <w:tcPr>
            <w:tcW w:w="0" w:type="auto"/>
          </w:tcPr>
          <w:p w14:paraId="29DD9B2F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5972740" w14:textId="77777777" w:rsidR="00891A65" w:rsidRDefault="007D0BF3">
            <w:pPr>
              <w:pStyle w:val="Compact"/>
            </w:pPr>
            <w:r>
              <w:t>(5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02C99F8A" w14:textId="77777777" w:rsidR="00891A65" w:rsidRDefault="007D0BF3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BFA2A1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2D1CE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AC05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72CDC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CEB3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85F2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96D0D5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F027826" w14:textId="77777777">
        <w:tc>
          <w:tcPr>
            <w:tcW w:w="0" w:type="auto"/>
          </w:tcPr>
          <w:p w14:paraId="13745D5F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22EC952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7EE376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FC0A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FCCB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E86B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1FCD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CD4AA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4AE6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35A77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755350B5" w14:textId="77777777">
        <w:tc>
          <w:tcPr>
            <w:tcW w:w="0" w:type="auto"/>
          </w:tcPr>
          <w:p w14:paraId="5CC81961" w14:textId="77777777" w:rsidR="00891A65" w:rsidRDefault="007D0B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3827456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EB5AF6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16EA0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1D89D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E529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2BE3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777A7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26CF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3B26FC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241A1B6D" w14:textId="77777777">
        <w:tc>
          <w:tcPr>
            <w:tcW w:w="0" w:type="auto"/>
          </w:tcPr>
          <w:p w14:paraId="184C34AE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E8DB3AE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D32E41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6523F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20A95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0E6CA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B96B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81C61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9A4C6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730881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6132FA5A" w14:textId="77777777">
        <w:tc>
          <w:tcPr>
            <w:tcW w:w="0" w:type="auto"/>
          </w:tcPr>
          <w:p w14:paraId="189AE0EB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8B35351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29009E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D843E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B1A0C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0C98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F1245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0B78E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99C8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665E0D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7F3260D3" w14:textId="77777777">
        <w:tc>
          <w:tcPr>
            <w:tcW w:w="0" w:type="auto"/>
          </w:tcPr>
          <w:p w14:paraId="7BBB4288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9F45490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D5D0D9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DEA48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59DC7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6C189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79A9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F26ED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4169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334D89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60FBA9B4" w14:textId="77777777">
        <w:tc>
          <w:tcPr>
            <w:tcW w:w="0" w:type="auto"/>
          </w:tcPr>
          <w:p w14:paraId="4AB9799C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487B325C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3947C15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D1499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0068D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C3C5A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313B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98A1E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82B3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EF4A20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23C1E377" w14:textId="77777777">
        <w:tc>
          <w:tcPr>
            <w:tcW w:w="0" w:type="auto"/>
          </w:tcPr>
          <w:p w14:paraId="31AA56CD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ED0CC57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B3C059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AF3F8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26124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986358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28053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5D6F3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169F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CA739B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88EF40F" w14:textId="77777777">
        <w:tc>
          <w:tcPr>
            <w:tcW w:w="0" w:type="auto"/>
          </w:tcPr>
          <w:p w14:paraId="6040241F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17B69593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5294F9D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41E4A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EEC1C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DA01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43DBF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5B4AE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548F0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FED71A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FF905DC" w14:textId="77777777">
        <w:tc>
          <w:tcPr>
            <w:tcW w:w="0" w:type="auto"/>
          </w:tcPr>
          <w:p w14:paraId="5F35C7B4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D3B1F94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50374CC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894A3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F18E6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F0DEA8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9AB9A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D2429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0A64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0766A1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74FD021D" w14:textId="77777777">
        <w:tc>
          <w:tcPr>
            <w:tcW w:w="0" w:type="auto"/>
          </w:tcPr>
          <w:p w14:paraId="5F627474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F1A746F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14F1AE8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C2241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EFBAD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E0535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EA7DD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EA420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F2C9F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3A41DA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FA3D778" w14:textId="77777777">
        <w:tc>
          <w:tcPr>
            <w:tcW w:w="0" w:type="auto"/>
          </w:tcPr>
          <w:p w14:paraId="2946FC09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233FB585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E23776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A853D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A5BD3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57E95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EFDE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F69A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05D4C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BFF841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42F33FA8" w14:textId="77777777">
        <w:tc>
          <w:tcPr>
            <w:tcW w:w="0" w:type="auto"/>
          </w:tcPr>
          <w:p w14:paraId="1B8DC1D4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2851B470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183FF0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DBC7A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6FAC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507FF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9D30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10158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0D4BF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8DEAC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525711C" w14:textId="77777777">
        <w:tc>
          <w:tcPr>
            <w:tcW w:w="0" w:type="auto"/>
          </w:tcPr>
          <w:p w14:paraId="08DDDB56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2343AC6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68BF912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13D9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5C12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A0889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A5710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F229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0FDCE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9FA55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77599746" w14:textId="77777777">
        <w:tc>
          <w:tcPr>
            <w:tcW w:w="0" w:type="auto"/>
          </w:tcPr>
          <w:p w14:paraId="78711E07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2699F119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7AC31DF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1EE1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8B6C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8823B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CF0B4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FAC6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B5EBE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2883EA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23F4D85D" w14:textId="77777777">
        <w:tc>
          <w:tcPr>
            <w:tcW w:w="0" w:type="auto"/>
          </w:tcPr>
          <w:p w14:paraId="430D4E84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708A01FB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797AE6D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63B8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5705F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C665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EE56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2A8E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46B0F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00922F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EAA9C11" w14:textId="77777777">
        <w:tc>
          <w:tcPr>
            <w:tcW w:w="0" w:type="auto"/>
          </w:tcPr>
          <w:p w14:paraId="031D1F9C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F526384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66C0692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8E5EA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D2C91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98B0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D7D90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C8AB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2BE1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542F62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66C3BFE0" w14:textId="77777777">
        <w:tc>
          <w:tcPr>
            <w:tcW w:w="0" w:type="auto"/>
          </w:tcPr>
          <w:p w14:paraId="32320D5F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537BD25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66000C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0B491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0771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55E8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67810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CF0280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9FD1A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39BAE5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2CAA5CC8" w14:textId="77777777">
        <w:tc>
          <w:tcPr>
            <w:tcW w:w="0" w:type="auto"/>
          </w:tcPr>
          <w:p w14:paraId="7EA4E8A9" w14:textId="77777777" w:rsidR="00891A65" w:rsidRDefault="007D0B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177E9801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E9A148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12B22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82DE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1593D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57D7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A25D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C9FE5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2E8B7E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5719A500" w14:textId="77777777">
        <w:tc>
          <w:tcPr>
            <w:tcW w:w="0" w:type="auto"/>
          </w:tcPr>
          <w:p w14:paraId="1EB62FD0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4E54F928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CE74F0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F445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D890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FFDAE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7E3460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AC19F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6D29C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91D66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46CE2142" w14:textId="77777777">
        <w:tc>
          <w:tcPr>
            <w:tcW w:w="0" w:type="auto"/>
          </w:tcPr>
          <w:p w14:paraId="0DDBCDC4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447186BC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524AAC6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C561B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42389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2D36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F4CD4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73820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50BFC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92E33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3478AA1" w14:textId="77777777">
        <w:tc>
          <w:tcPr>
            <w:tcW w:w="0" w:type="auto"/>
          </w:tcPr>
          <w:p w14:paraId="6CDECCCC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A63968F" w14:textId="77777777" w:rsidR="00891A65" w:rsidRDefault="007D0BF3">
            <w:pPr>
              <w:pStyle w:val="Compact"/>
            </w:pPr>
            <w:r>
              <w:t>(2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993CDE2" w14:textId="77777777" w:rsidR="00891A65" w:rsidRDefault="007D0BF3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64E1A1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4BA6A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5BE7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A7EA7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DAA2E8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A889A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B5B0AB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BB58A2B" w14:textId="77777777">
        <w:tc>
          <w:tcPr>
            <w:tcW w:w="0" w:type="auto"/>
          </w:tcPr>
          <w:p w14:paraId="5A9E1BBA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7E9A9538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B5B7FB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EE7B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B603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B6316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925B6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C9DC4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1489C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6660B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8D4B1A8" w14:textId="77777777">
        <w:tc>
          <w:tcPr>
            <w:tcW w:w="0" w:type="auto"/>
          </w:tcPr>
          <w:p w14:paraId="4E8242C0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7647A340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354ED6D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4FB6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D7D9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7647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E610E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24634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01C5C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D5077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4C0F0B29" w14:textId="77777777">
        <w:tc>
          <w:tcPr>
            <w:tcW w:w="0" w:type="auto"/>
          </w:tcPr>
          <w:p w14:paraId="52B05E5C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5320D194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D14F2A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DF35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5D486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FF55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647EA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5B70E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08575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C8320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6FF5897" w14:textId="77777777">
        <w:tc>
          <w:tcPr>
            <w:tcW w:w="0" w:type="auto"/>
          </w:tcPr>
          <w:p w14:paraId="782C07FF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4C3BB540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29A53C95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1DBE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2EC4A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3A0A6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AF3C2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A2CF3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F3B21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04F388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7F6C37D" w14:textId="77777777">
        <w:tc>
          <w:tcPr>
            <w:tcW w:w="0" w:type="auto"/>
          </w:tcPr>
          <w:p w14:paraId="0CF64478" w14:textId="77777777" w:rsidR="00891A65" w:rsidRDefault="007D0B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5EAD5821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B1ACE18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13BF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467D5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439A8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8BBC5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4BE7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CB541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66AC90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2914203" w14:textId="77777777">
        <w:tc>
          <w:tcPr>
            <w:tcW w:w="0" w:type="auto"/>
          </w:tcPr>
          <w:p w14:paraId="10B66E94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41BCD7EA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4B4160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E0B9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EB1A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18CA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FD1B8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72EB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670BF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424656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53802025" w14:textId="77777777">
        <w:tc>
          <w:tcPr>
            <w:tcW w:w="0" w:type="auto"/>
          </w:tcPr>
          <w:p w14:paraId="199E2EBB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647373E8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3C32700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01D50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57394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C2AE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4609B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F0E8E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24FF1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5B600A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9A49567" w14:textId="77777777">
        <w:tc>
          <w:tcPr>
            <w:tcW w:w="0" w:type="auto"/>
          </w:tcPr>
          <w:p w14:paraId="755E1457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353F32D6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548DFE8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96EA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C6198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E910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9FC2B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FCDCC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AE043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E4E14F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3203E7FF" w14:textId="77777777">
        <w:tc>
          <w:tcPr>
            <w:tcW w:w="0" w:type="auto"/>
          </w:tcPr>
          <w:p w14:paraId="7A045413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31A5DEF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7592453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5E29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836B4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7CFF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B15D7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C77C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6CC2D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7AD9D8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486866A9" w14:textId="77777777">
        <w:tc>
          <w:tcPr>
            <w:tcW w:w="0" w:type="auto"/>
          </w:tcPr>
          <w:p w14:paraId="5AE7E1C6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CCD555B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3C50312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AFF6F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A623B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B5B80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62422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91C3C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10F79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6780D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241AF10C" w14:textId="77777777">
        <w:tc>
          <w:tcPr>
            <w:tcW w:w="0" w:type="auto"/>
          </w:tcPr>
          <w:p w14:paraId="6837365C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92D66E0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4DD0781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BE697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A1FB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EDEA3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FC712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C4A55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074C4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06F613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602A15B3" w14:textId="77777777">
        <w:tc>
          <w:tcPr>
            <w:tcW w:w="0" w:type="auto"/>
          </w:tcPr>
          <w:p w14:paraId="389E3167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7DA004E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14A798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58EB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16F7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E897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6C748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EE783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C4544C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2BAEE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27852919" w14:textId="77777777">
        <w:tc>
          <w:tcPr>
            <w:tcW w:w="0" w:type="auto"/>
          </w:tcPr>
          <w:p w14:paraId="498F5AAE" w14:textId="77777777" w:rsidR="00891A65" w:rsidRDefault="007D0B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B969935" w14:textId="77777777" w:rsidR="00891A65" w:rsidRDefault="007D0B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7B80517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2C39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70F1D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BA46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EC73A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7DE4A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BA63D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950247" w14:textId="77777777" w:rsidR="00891A65" w:rsidRDefault="007D0BF3">
            <w:pPr>
              <w:pStyle w:val="Compact"/>
            </w:pPr>
            <w:r>
              <w:t>-</w:t>
            </w:r>
          </w:p>
        </w:tc>
      </w:tr>
      <w:tr w:rsidR="00891A65" w14:paraId="26B7449F" w14:textId="77777777">
        <w:tc>
          <w:tcPr>
            <w:tcW w:w="0" w:type="auto"/>
          </w:tcPr>
          <w:p w14:paraId="3A866C9D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2019648" w14:textId="77777777" w:rsidR="00891A65" w:rsidRDefault="007D0B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1EF1A6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D5B25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28BA21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797919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27B09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AF4CA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1D7A4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E942E0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3BEF0C29" w14:textId="77777777">
        <w:tc>
          <w:tcPr>
            <w:tcW w:w="0" w:type="auto"/>
          </w:tcPr>
          <w:p w14:paraId="5FD058E8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6EFB19E" w14:textId="77777777" w:rsidR="00891A65" w:rsidRDefault="007D0B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47DE57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D91C17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175CA0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49176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149E5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0C59F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E3F5B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56C5CD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29342A9B" w14:textId="77777777">
        <w:tc>
          <w:tcPr>
            <w:tcW w:w="0" w:type="auto"/>
          </w:tcPr>
          <w:p w14:paraId="5CB24DB2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3F5B8679" w14:textId="77777777" w:rsidR="00891A65" w:rsidRDefault="007D0B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35429D8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A15DF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9FA3F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628B54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8809BA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EA1A3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FC43FC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C90791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5C245FCD" w14:textId="77777777">
        <w:tc>
          <w:tcPr>
            <w:tcW w:w="0" w:type="auto"/>
          </w:tcPr>
          <w:p w14:paraId="5153497C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336F756" w14:textId="77777777" w:rsidR="00891A65" w:rsidRDefault="007D0B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6EBB572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0CA81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98D75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8AEB4B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71744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86FEC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E894C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A0352A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19615A05" w14:textId="77777777">
        <w:tc>
          <w:tcPr>
            <w:tcW w:w="0" w:type="auto"/>
          </w:tcPr>
          <w:p w14:paraId="7A7C299D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8556CB1" w14:textId="77777777" w:rsidR="00891A65" w:rsidRDefault="007D0B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037712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FBECF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BF4BE6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F93F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6D3E29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F657E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97FF4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A35DE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066A8722" w14:textId="77777777">
        <w:tc>
          <w:tcPr>
            <w:tcW w:w="0" w:type="auto"/>
          </w:tcPr>
          <w:p w14:paraId="46C73986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63F69D00" w14:textId="77777777" w:rsidR="00891A65" w:rsidRDefault="007D0B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6F1E23E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8124D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6E138E" w14:textId="77777777" w:rsidR="00891A65" w:rsidRDefault="007D0B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F1202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6C464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D0C2CB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CDDE0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CABABC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59990B50" w14:textId="77777777">
        <w:tc>
          <w:tcPr>
            <w:tcW w:w="0" w:type="auto"/>
          </w:tcPr>
          <w:p w14:paraId="3FCEC5BE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A84F22C" w14:textId="77777777" w:rsidR="00891A65" w:rsidRDefault="007D0B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594B6E4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D19F96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E40D84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E75A7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876FEF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DE0DB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C058C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19BDF4" w14:textId="77777777" w:rsidR="00891A65" w:rsidRDefault="007D0BF3">
            <w:pPr>
              <w:pStyle w:val="Compact"/>
            </w:pPr>
            <w:r>
              <w:t>+</w:t>
            </w:r>
          </w:p>
        </w:tc>
      </w:tr>
      <w:tr w:rsidR="00891A65" w14:paraId="1D910954" w14:textId="77777777">
        <w:tc>
          <w:tcPr>
            <w:tcW w:w="0" w:type="auto"/>
          </w:tcPr>
          <w:p w14:paraId="5F53D573" w14:textId="77777777" w:rsidR="00891A65" w:rsidRDefault="007D0B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E30915E" w14:textId="77777777" w:rsidR="00891A65" w:rsidRDefault="007D0BF3">
            <w:pPr>
              <w:pStyle w:val="Compact"/>
            </w:pPr>
            <w:r>
              <w:t>(7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8458EE7" w14:textId="77777777" w:rsidR="00891A65" w:rsidRDefault="007D0BF3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3F87FFE5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70D512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AB0E6D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551AE0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F4F4D1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60D010" w14:textId="77777777" w:rsidR="00891A65" w:rsidRDefault="007D0B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1AE35C" w14:textId="77777777" w:rsidR="00891A65" w:rsidRDefault="007D0BF3">
            <w:pPr>
              <w:pStyle w:val="Compact"/>
            </w:pPr>
            <w:r>
              <w:t>+</w:t>
            </w:r>
          </w:p>
        </w:tc>
      </w:tr>
    </w:tbl>
    <w:p w14:paraId="601FAB3D" w14:textId="77777777" w:rsidR="00891A65" w:rsidRDefault="007D0BF3">
      <w:pPr>
        <w:pStyle w:val="a0"/>
      </w:pPr>
      <w:r>
        <w:t>Таблица 2.1 «Установленные права и разрешённые действия»</w:t>
      </w:r>
    </w:p>
    <w:p w14:paraId="39F92731" w14:textId="77777777" w:rsidR="00891A65" w:rsidRDefault="007D0BF3">
      <w:pPr>
        <w:pStyle w:val="a0"/>
      </w:pPr>
      <w:r>
        <w:t>Пример заполнения таблицы 2.1:</w:t>
      </w:r>
    </w:p>
    <w:p w14:paraId="7D3D9300" w14:textId="77777777" w:rsidR="00891A65" w:rsidRDefault="007D0BF3">
      <w:pPr>
        <w:pStyle w:val="2"/>
      </w:pPr>
      <w:bookmarkStart w:id="10" w:name="_Toc182667957"/>
      <w:bookmarkStart w:id="11" w:name="заполнение-таблицы-2.2"/>
      <w:bookmarkEnd w:id="9"/>
      <w:r>
        <w:t>Заполнение таблицы 2.2</w:t>
      </w:r>
      <w:bookmarkEnd w:id="10"/>
    </w:p>
    <w:p w14:paraId="3E3D682D" w14:textId="77777777" w:rsidR="00891A65" w:rsidRDefault="007D0BF3">
      <w:pPr>
        <w:pStyle w:val="Compact"/>
        <w:numPr>
          <w:ilvl w:val="0"/>
          <w:numId w:val="16"/>
        </w:numPr>
      </w:pPr>
      <w:r>
        <w:t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802"/>
        <w:gridCol w:w="222"/>
        <w:gridCol w:w="3635"/>
        <w:gridCol w:w="222"/>
        <w:gridCol w:w="3024"/>
      </w:tblGrid>
      <w:tr w:rsidR="00891A65" w14:paraId="71BE1E54" w14:textId="77777777">
        <w:tc>
          <w:tcPr>
            <w:tcW w:w="0" w:type="auto"/>
          </w:tcPr>
          <w:p w14:paraId="54D265E1" w14:textId="77777777" w:rsidR="00891A65" w:rsidRDefault="007D0BF3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69B5948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30BCF241" w14:textId="77777777" w:rsidR="00891A65" w:rsidRDefault="007D0BF3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5BA66BF2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1A8815EE" w14:textId="77777777" w:rsidR="00891A65" w:rsidRDefault="007D0BF3">
            <w:pPr>
              <w:pStyle w:val="Compact"/>
            </w:pPr>
            <w:r>
              <w:t>Минимальные права на файл</w:t>
            </w:r>
          </w:p>
        </w:tc>
      </w:tr>
      <w:tr w:rsidR="00891A65" w14:paraId="52CB45C5" w14:textId="77777777">
        <w:tc>
          <w:tcPr>
            <w:tcW w:w="0" w:type="auto"/>
          </w:tcPr>
          <w:p w14:paraId="259E78AC" w14:textId="77777777" w:rsidR="00891A65" w:rsidRDefault="007D0BF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B883793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43C8DB1E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B8AEA24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6B450B31" w14:textId="77777777" w:rsidR="00891A65" w:rsidRDefault="007D0BF3">
            <w:pPr>
              <w:pStyle w:val="Compact"/>
            </w:pPr>
            <w:r>
              <w:t>(000)</w:t>
            </w:r>
          </w:p>
        </w:tc>
      </w:tr>
      <w:tr w:rsidR="00891A65" w14:paraId="2BA5F6BA" w14:textId="77777777">
        <w:tc>
          <w:tcPr>
            <w:tcW w:w="0" w:type="auto"/>
          </w:tcPr>
          <w:p w14:paraId="5B4070DB" w14:textId="77777777" w:rsidR="00891A65" w:rsidRDefault="007D0BF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523656AD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09A811E1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FC28EDA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35EEF7D2" w14:textId="77777777" w:rsidR="00891A65" w:rsidRDefault="007D0BF3">
            <w:pPr>
              <w:pStyle w:val="Compact"/>
            </w:pPr>
            <w:r>
              <w:t>(000)</w:t>
            </w:r>
          </w:p>
        </w:tc>
      </w:tr>
      <w:tr w:rsidR="00891A65" w14:paraId="369DB249" w14:textId="77777777">
        <w:tc>
          <w:tcPr>
            <w:tcW w:w="0" w:type="auto"/>
          </w:tcPr>
          <w:p w14:paraId="18F70355" w14:textId="77777777" w:rsidR="00891A65" w:rsidRDefault="007D0BF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7478B79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6EBE989D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0F1C250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75B83387" w14:textId="77777777" w:rsidR="00891A65" w:rsidRDefault="007D0BF3">
            <w:pPr>
              <w:pStyle w:val="Compact"/>
            </w:pPr>
            <w:r>
              <w:t>(400)</w:t>
            </w:r>
          </w:p>
        </w:tc>
      </w:tr>
      <w:tr w:rsidR="00891A65" w14:paraId="7651D550" w14:textId="77777777">
        <w:tc>
          <w:tcPr>
            <w:tcW w:w="0" w:type="auto"/>
          </w:tcPr>
          <w:p w14:paraId="5ACD7841" w14:textId="77777777" w:rsidR="00891A65" w:rsidRDefault="007D0BF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78B385F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52FE576C" w14:textId="77777777" w:rsidR="00891A65" w:rsidRDefault="007D0B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26CABF2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1E0D10FF" w14:textId="77777777" w:rsidR="00891A65" w:rsidRDefault="007D0BF3">
            <w:pPr>
              <w:pStyle w:val="Compact"/>
            </w:pPr>
            <w:r>
              <w:t>(200)</w:t>
            </w:r>
          </w:p>
        </w:tc>
      </w:tr>
      <w:tr w:rsidR="00891A65" w14:paraId="4725796C" w14:textId="77777777">
        <w:tc>
          <w:tcPr>
            <w:tcW w:w="0" w:type="auto"/>
          </w:tcPr>
          <w:p w14:paraId="3C714444" w14:textId="77777777" w:rsidR="00891A65" w:rsidRDefault="007D0BF3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054B540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2CBA3C35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FA47C91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644BB32C" w14:textId="77777777" w:rsidR="00891A65" w:rsidRDefault="007D0BF3">
            <w:pPr>
              <w:pStyle w:val="Compact"/>
            </w:pPr>
            <w:r>
              <w:t>(000)</w:t>
            </w:r>
          </w:p>
        </w:tc>
      </w:tr>
      <w:tr w:rsidR="00891A65" w14:paraId="52EC4616" w14:textId="77777777">
        <w:tc>
          <w:tcPr>
            <w:tcW w:w="0" w:type="auto"/>
          </w:tcPr>
          <w:p w14:paraId="03B0074B" w14:textId="77777777" w:rsidR="00891A65" w:rsidRDefault="007D0BF3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31480AC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1498F159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4A6F92E9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3563DB99" w14:textId="77777777" w:rsidR="00891A65" w:rsidRDefault="007D0BF3">
            <w:pPr>
              <w:pStyle w:val="Compact"/>
            </w:pPr>
            <w:r>
              <w:t>(000)</w:t>
            </w:r>
          </w:p>
        </w:tc>
      </w:tr>
      <w:tr w:rsidR="00891A65" w14:paraId="718F971E" w14:textId="77777777">
        <w:tc>
          <w:tcPr>
            <w:tcW w:w="0" w:type="auto"/>
          </w:tcPr>
          <w:p w14:paraId="4D499B19" w14:textId="77777777" w:rsidR="00891A65" w:rsidRDefault="007D0BF3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1BCFF782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1456FF82" w14:textId="77777777" w:rsidR="00891A65" w:rsidRDefault="007D0B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894EA6D" w14:textId="77777777" w:rsidR="00891A65" w:rsidRDefault="00891A65">
            <w:pPr>
              <w:pStyle w:val="Compact"/>
            </w:pPr>
          </w:p>
        </w:tc>
        <w:tc>
          <w:tcPr>
            <w:tcW w:w="0" w:type="auto"/>
          </w:tcPr>
          <w:p w14:paraId="33F24D63" w14:textId="77777777" w:rsidR="00891A65" w:rsidRDefault="007D0BF3">
            <w:pPr>
              <w:pStyle w:val="Compact"/>
            </w:pPr>
            <w:r>
              <w:t>(000)</w:t>
            </w:r>
          </w:p>
        </w:tc>
      </w:tr>
    </w:tbl>
    <w:p w14:paraId="2CA55708" w14:textId="77777777" w:rsidR="00891A65" w:rsidRDefault="007D0BF3">
      <w:pPr>
        <w:pStyle w:val="a0"/>
      </w:pPr>
      <w:r>
        <w:t>Таблица 2.2 “Минимальные права для совершения операций”</w:t>
      </w:r>
    </w:p>
    <w:p w14:paraId="5E088E91" w14:textId="77777777" w:rsidR="00891A65" w:rsidRDefault="007D0BF3">
      <w:pPr>
        <w:pStyle w:val="a0"/>
      </w:pPr>
      <w:r>
        <w:t>Пример заполнения таблицы 2.2:</w:t>
      </w:r>
    </w:p>
    <w:p w14:paraId="348E4994" w14:textId="77777777" w:rsidR="00891A65" w:rsidRDefault="007D0BF3">
      <w:pPr>
        <w:pStyle w:val="1"/>
      </w:pPr>
      <w:bookmarkStart w:id="12" w:name="_Toc182667958"/>
      <w:bookmarkStart w:id="13" w:name="вывод"/>
      <w:bookmarkEnd w:id="5"/>
      <w:bookmarkEnd w:id="11"/>
      <w:r>
        <w:t>Вывод</w:t>
      </w:r>
      <w:bookmarkEnd w:id="12"/>
    </w:p>
    <w:p w14:paraId="51A97633" w14:textId="77777777" w:rsidR="00891A65" w:rsidRDefault="007D0BF3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p w14:paraId="6D286EA5" w14:textId="77777777" w:rsidR="00891A65" w:rsidRDefault="007D0BF3">
      <w:pPr>
        <w:pStyle w:val="1"/>
      </w:pPr>
      <w:bookmarkStart w:id="14" w:name="_Toc182667959"/>
      <w:bookmarkStart w:id="15" w:name="список-литературы.-библиография"/>
      <w:bookmarkEnd w:id="13"/>
      <w:r>
        <w:t>Список литературы. Библиография</w:t>
      </w:r>
      <w:bookmarkEnd w:id="14"/>
    </w:p>
    <w:p w14:paraId="4329B444" w14:textId="77777777" w:rsidR="00891A65" w:rsidRDefault="007D0BF3">
      <w:pPr>
        <w:pStyle w:val="FirstParagraph"/>
      </w:pPr>
      <w:r>
        <w:t>[1] Операционные системы: https://blog.skillfactory.ru/glossary/operaczionnaya-sistema/</w:t>
      </w:r>
    </w:p>
    <w:p w14:paraId="31F56627" w14:textId="77777777" w:rsidR="00891A65" w:rsidRDefault="007D0BF3">
      <w:pPr>
        <w:pStyle w:val="a0"/>
      </w:pPr>
      <w:r>
        <w:t>[2] Права доступа: https://codechick.io/tutorials/unix-linux/unix-linux-permissions</w:t>
      </w:r>
      <w:bookmarkEnd w:id="15"/>
    </w:p>
    <w:sectPr w:rsidR="00891A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D051C" w14:textId="77777777" w:rsidR="00257CC8" w:rsidRDefault="00257CC8">
      <w:pPr>
        <w:spacing w:after="0"/>
      </w:pPr>
      <w:r>
        <w:separator/>
      </w:r>
    </w:p>
  </w:endnote>
  <w:endnote w:type="continuationSeparator" w:id="0">
    <w:p w14:paraId="119C2E5B" w14:textId="77777777" w:rsidR="00257CC8" w:rsidRDefault="00257C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2B33F9" w14:textId="77777777" w:rsidR="00257CC8" w:rsidRDefault="00257CC8">
      <w:r>
        <w:separator/>
      </w:r>
    </w:p>
  </w:footnote>
  <w:footnote w:type="continuationSeparator" w:id="0">
    <w:p w14:paraId="52678A8F" w14:textId="77777777" w:rsidR="00257CC8" w:rsidRDefault="00257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B700A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F6DE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E56DF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46298B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BE8B72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204733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DB0861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7E4081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D334250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ADC8754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A844C5A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A886B66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6120719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720A555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5AB41B9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4FE22B0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19DA7538"/>
    <w:multiLevelType w:val="hybridMultilevel"/>
    <w:tmpl w:val="6B2295C0"/>
    <w:lvl w:ilvl="0" w:tplc="4A8C729C">
      <w:start w:val="7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20" w:hanging="360"/>
      </w:pPr>
    </w:lvl>
    <w:lvl w:ilvl="2" w:tplc="0419001B" w:tentative="1">
      <w:start w:val="1"/>
      <w:numFmt w:val="lowerRoman"/>
      <w:lvlText w:val="%3."/>
      <w:lvlJc w:val="right"/>
      <w:pPr>
        <w:ind w:left="2040" w:hanging="180"/>
      </w:pPr>
    </w:lvl>
    <w:lvl w:ilvl="3" w:tplc="0419000F" w:tentative="1">
      <w:start w:val="1"/>
      <w:numFmt w:val="decimal"/>
      <w:lvlText w:val="%4."/>
      <w:lvlJc w:val="left"/>
      <w:pPr>
        <w:ind w:left="2760" w:hanging="360"/>
      </w:pPr>
    </w:lvl>
    <w:lvl w:ilvl="4" w:tplc="04190019" w:tentative="1">
      <w:start w:val="1"/>
      <w:numFmt w:val="lowerLetter"/>
      <w:lvlText w:val="%5."/>
      <w:lvlJc w:val="left"/>
      <w:pPr>
        <w:ind w:left="3480" w:hanging="360"/>
      </w:pPr>
    </w:lvl>
    <w:lvl w:ilvl="5" w:tplc="0419001B" w:tentative="1">
      <w:start w:val="1"/>
      <w:numFmt w:val="lowerRoman"/>
      <w:lvlText w:val="%6."/>
      <w:lvlJc w:val="right"/>
      <w:pPr>
        <w:ind w:left="4200" w:hanging="180"/>
      </w:pPr>
    </w:lvl>
    <w:lvl w:ilvl="6" w:tplc="0419000F" w:tentative="1">
      <w:start w:val="1"/>
      <w:numFmt w:val="decimal"/>
      <w:lvlText w:val="%7."/>
      <w:lvlJc w:val="left"/>
      <w:pPr>
        <w:ind w:left="4920" w:hanging="360"/>
      </w:pPr>
    </w:lvl>
    <w:lvl w:ilvl="7" w:tplc="04190019" w:tentative="1">
      <w:start w:val="1"/>
      <w:numFmt w:val="lowerLetter"/>
      <w:lvlText w:val="%8."/>
      <w:lvlJc w:val="left"/>
      <w:pPr>
        <w:ind w:left="5640" w:hanging="360"/>
      </w:pPr>
    </w:lvl>
    <w:lvl w:ilvl="8" w:tplc="041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1A65"/>
    <w:rsid w:val="00257CC8"/>
    <w:rsid w:val="00282162"/>
    <w:rsid w:val="007D0BF3"/>
    <w:rsid w:val="00891A65"/>
    <w:rsid w:val="00E432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5DAE8"/>
  <w15:docId w15:val="{1ABDD526-6BF0-4F3C-BBB6-B32ADE9A5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8216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8216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65</Words>
  <Characters>6077</Characters>
  <Application>Microsoft Office Word</Application>
  <DocSecurity>0</DocSecurity>
  <Lines>50</Lines>
  <Paragraphs>14</Paragraphs>
  <ScaleCrop>false</ScaleCrop>
  <Company/>
  <LinksUpToDate>false</LinksUpToDate>
  <CharactersWithSpaces>7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расолов Валерий Сергеевич</cp:lastModifiedBy>
  <cp:revision>5</cp:revision>
  <dcterms:created xsi:type="dcterms:W3CDTF">2024-11-16T13:41:00Z</dcterms:created>
  <dcterms:modified xsi:type="dcterms:W3CDTF">2024-11-16T13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